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E6A471" w14:textId="0DC56EC3" w:rsidR="00450CE4" w:rsidRPr="00C17F28" w:rsidRDefault="00C17F28" w:rsidP="00C17F28">
      <w:pPr xmlns:w="http://schemas.openxmlformats.org/wordprocessingml/2006/main"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xmlns:w="http://schemas.openxmlformats.org/wordprocessingml/2006/main" w:rsidRPr="00C17F28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Лабораторная работа 9</w:t>
      </w:r>
    </w:p>
    <w:p w14:paraId="3D95BFF9" w14:textId="77777777" w:rsidR="00C17F28" w:rsidRPr="00675F93" w:rsidRDefault="00C17F28" w:rsidP="00C17F28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675F9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1: Вывод текущей даты и времени на Python</w:t>
      </w:r>
    </w:p>
    <w:p w14:paraId="09EF8B67" w14:textId="77777777" w:rsidR="00C17F28" w:rsidRPr="00675F93" w:rsidRDefault="00C17F28" w:rsidP="00C17F28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675F9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2: Преобразование строки в объект datetime</w:t>
      </w:r>
    </w:p>
    <w:p w14:paraId="45C3B141" w14:textId="085839F1" w:rsidR="00C17F28" w:rsidRPr="00675F93" w:rsidRDefault="00C17F28" w:rsidP="00C17F28">
      <w:pPr xmlns:w="http://schemas.openxmlformats.org/wordprocessingml/2006/main">
        <w:pStyle w:val="a3"/>
        <w:rPr>
          <w:sz w:val="26"/>
          <w:szCs w:val="26"/>
          <w:lang w:val="en-US"/>
        </w:rPr>
      </w:pPr>
      <w:r xmlns:w="http://schemas.openxmlformats.org/wordprocessingml/2006/main" w:rsidRPr="00675F93">
        <w:rPr>
          <w:sz w:val="26"/>
          <w:szCs w:val="26"/>
          <w:lang w:val="en-US"/>
        </w:rPr>
        <w:t xml:space="preserve">Например, вы получили следующую дату в формате строки. Пожалуйста, преобразуйте ее в объект Python datetime.</w:t>
      </w:r>
    </w:p>
    <w:p w14:paraId="6A36E217" w14:textId="326BE1AF" w:rsidR="00C17F28" w:rsidRPr="00675F93" w:rsidRDefault="00C17F28" w:rsidP="00C17F2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75F93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71879742" wp14:editId="12E6AABD">
            <wp:extent cx="5940425" cy="179387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9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D582B" w14:textId="6EFC94E8" w:rsidR="00C17F28" w:rsidRPr="00675F93" w:rsidRDefault="00C17F28" w:rsidP="00C17F28">
      <w:pPr xmlns:w="http://schemas.openxmlformats.org/wordprocessingml/2006/main"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xmlns:w="http://schemas.openxmlformats.org/wordprocessingml/2006/main" w:rsidRPr="00C17F2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Упражнение 3: Вычтите неделю (7 дней) из заданной даты в Python</w:t>
      </w:r>
    </w:p>
    <w:p w14:paraId="6AE97B25" w14:textId="14043189" w:rsidR="00C17F28" w:rsidRPr="00675F93" w:rsidRDefault="00C17F28" w:rsidP="00C17F28">
      <w:pPr xmlns:w="http://schemas.openxmlformats.org/wordprocessingml/2006/main">
        <w:spacing w:before="100" w:beforeAutospacing="1" w:after="100" w:afterAutospacing="1" w:line="240" w:lineRule="auto"/>
        <w:outlineLvl w:val="3"/>
        <w:rPr>
          <w:rFonts w:ascii="Times New Roman" w:hAnsi="Times New Roman" w:cs="Times New Roman"/>
          <w:sz w:val="26"/>
          <w:szCs w:val="26"/>
        </w:rPr>
      </w:pPr>
      <w:proofErr xmlns:w="http://schemas.openxmlformats.org/wordprocessingml/2006/main" w:type="spellStart"/>
      <w:r xmlns:w="http://schemas.openxmlformats.org/wordprocessingml/2006/main" w:rsidRPr="00675F93">
        <w:rPr>
          <w:rStyle w:val="a6"/>
          <w:rFonts w:ascii="Times New Roman" w:hAnsi="Times New Roman" w:cs="Times New Roman"/>
          <w:sz w:val="26"/>
          <w:szCs w:val="26"/>
        </w:rPr>
        <w:t xml:space="preserve">Данный </w:t>
      </w:r>
      <w:proofErr xmlns:w="http://schemas.openxmlformats.org/wordprocessingml/2006/main" w:type="spellEnd"/>
      <w:r xmlns:w="http://schemas.openxmlformats.org/wordprocessingml/2006/main" w:rsidRPr="00675F93">
        <w:rPr>
          <w:rFonts w:ascii="Times New Roman" w:hAnsi="Times New Roman" w:cs="Times New Roman"/>
          <w:sz w:val="26"/>
          <w:szCs w:val="26"/>
        </w:rPr>
        <w:t xml:space="preserve">:</w:t>
      </w:r>
    </w:p>
    <w:p w14:paraId="7FECFEE0" w14:textId="2EBF6A81" w:rsidR="00C17F28" w:rsidRPr="00675F93" w:rsidRDefault="00C17F28" w:rsidP="00C17F2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drawing>
          <wp:inline distT="0" distB="0" distL="0" distR="0" wp14:anchorId="3661E9DB" wp14:editId="7F0184E8">
            <wp:extent cx="5940425" cy="1526540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2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C7C17" w14:textId="17434B70" w:rsidR="00C17F28" w:rsidRPr="00675F93" w:rsidRDefault="00C17F28" w:rsidP="00C17F28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675F9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4: Распечатайте дату в следующем формате</w:t>
      </w:r>
    </w:p>
    <w:p w14:paraId="74261938" w14:textId="27233DCC" w:rsidR="00C17F28" w:rsidRPr="00675F93" w:rsidRDefault="00C17F28" w:rsidP="00C17F2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drawing>
          <wp:inline distT="0" distB="0" distL="0" distR="0" wp14:anchorId="44C14F11" wp14:editId="5C28DFEC">
            <wp:extent cx="5940425" cy="2458720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5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F6C3C" w14:textId="77777777" w:rsidR="00C17F28" w:rsidRPr="00675F93" w:rsidRDefault="00C17F28" w:rsidP="00C17F28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675F9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lastRenderedPageBreak xmlns:w="http://schemas.openxmlformats.org/wordprocessingml/2006/main"/>
      </w:r>
      <w:r xmlns:w="http://schemas.openxmlformats.org/wordprocessingml/2006/main" w:rsidRPr="00675F9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5: Найдите день недели для заданной даты.</w:t>
      </w:r>
    </w:p>
    <w:p w14:paraId="0E068584" w14:textId="55BA1E93" w:rsidR="00C17F28" w:rsidRPr="00675F93" w:rsidRDefault="00C17F28" w:rsidP="00C17F2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drawing>
          <wp:inline distT="0" distB="0" distL="0" distR="0" wp14:anchorId="07BF5717" wp14:editId="2B32C4F1">
            <wp:extent cx="5940425" cy="1769745"/>
            <wp:effectExtent l="0" t="0" r="3175" b="190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6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264F5" w14:textId="77777777" w:rsidR="00675F93" w:rsidRPr="00675F93" w:rsidRDefault="00675F93" w:rsidP="00675F93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675F9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6: Добавьте неделю (7 дней) и 12 часов к заданной дате.</w:t>
      </w:r>
    </w:p>
    <w:p w14:paraId="4A5C413D" w14:textId="386A9622" w:rsidR="00675F93" w:rsidRPr="00675F93" w:rsidRDefault="00675F93" w:rsidP="00C17F2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drawing>
          <wp:inline distT="0" distB="0" distL="0" distR="0" wp14:anchorId="2937F50D" wp14:editId="0D380027">
            <wp:extent cx="5940425" cy="1974850"/>
            <wp:effectExtent l="0" t="0" r="3175" b="635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7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BAE89" w14:textId="77777777" w:rsidR="00675F93" w:rsidRPr="00675F93" w:rsidRDefault="00675F93" w:rsidP="00675F93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675F9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7: Вывод текущего времени в миллисекундах</w:t>
      </w:r>
    </w:p>
    <w:p w14:paraId="5D419BAA" w14:textId="77777777" w:rsidR="00675F93" w:rsidRPr="00675F93" w:rsidRDefault="00675F93" w:rsidP="00675F93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675F9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8: Преобразуйте следующую дату и время в строку</w:t>
      </w:r>
    </w:p>
    <w:p w14:paraId="0F25A5B7" w14:textId="210C5261" w:rsidR="00675F93" w:rsidRPr="00675F93" w:rsidRDefault="00675F93" w:rsidP="00C17F2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drawing>
          <wp:inline distT="0" distB="0" distL="0" distR="0" wp14:anchorId="75F399FE" wp14:editId="674D719C">
            <wp:extent cx="5940425" cy="1816735"/>
            <wp:effectExtent l="0" t="0" r="317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1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6CCE3" w14:textId="77777777" w:rsidR="00675F93" w:rsidRPr="00675F93" w:rsidRDefault="00675F93" w:rsidP="00675F93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675F9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9: Рассчитайте дату через 4 месяца от текущей даты.</w:t>
      </w:r>
    </w:p>
    <w:p w14:paraId="752C84A2" w14:textId="5F80DDAF" w:rsidR="00675F93" w:rsidRPr="00675F93" w:rsidRDefault="00675F93" w:rsidP="00C17F2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drawing>
          <wp:inline distT="0" distB="0" distL="0" distR="0" wp14:anchorId="3314FD0F" wp14:editId="19C96DAA">
            <wp:extent cx="5940425" cy="974725"/>
            <wp:effectExtent l="0" t="0" r="317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7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574FD" w14:textId="78515D41" w:rsidR="00675F93" w:rsidRPr="00675F93" w:rsidRDefault="00675F93" w:rsidP="00C17F28">
      <w:pPr xmlns:w="http://schemas.openxmlformats.org/wordprocessingml/2006/main">
        <w:spacing w:before="100" w:beforeAutospacing="1" w:after="100" w:afterAutospacing="1" w:line="240" w:lineRule="auto"/>
        <w:outlineLvl w:val="3"/>
        <w:rPr>
          <w:rStyle w:val="a6"/>
          <w:rFonts w:ascii="Times New Roman" w:hAnsi="Times New Roman" w:cs="Times New Roman"/>
          <w:sz w:val="26"/>
          <w:szCs w:val="26"/>
        </w:rPr>
      </w:pPr>
      <w:proofErr xmlns:w="http://schemas.openxmlformats.org/wordprocessingml/2006/main" w:type="spellStart"/>
      <w:r xmlns:w="http://schemas.openxmlformats.org/wordprocessingml/2006/main" w:rsidRPr="00675F93">
        <w:rPr>
          <w:rStyle w:val="a6"/>
          <w:rFonts w:ascii="Times New Roman" w:hAnsi="Times New Roman" w:cs="Times New Roman"/>
          <w:sz w:val="26"/>
          <w:szCs w:val="26"/>
        </w:rPr>
        <w:t xml:space="preserve">Ожидал</w:t>
      </w:r>
      <w:proofErr xmlns:w="http://schemas.openxmlformats.org/wordprocessingml/2006/main" w:type="spellEnd"/>
      <w:r xmlns:w="http://schemas.openxmlformats.org/wordprocessingml/2006/main" w:rsidRPr="00675F93">
        <w:rPr>
          <w:rStyle w:val="a6"/>
          <w:rFonts w:ascii="Times New Roman" w:hAnsi="Times New Roman" w:cs="Times New Roman"/>
          <w:sz w:val="26"/>
          <w:szCs w:val="26"/>
        </w:rPr>
        <w:t xml:space="preserve"> </w:t>
      </w:r>
      <w:proofErr xmlns:w="http://schemas.openxmlformats.org/wordprocessingml/2006/main" w:type="spellStart"/>
      <w:r xmlns:w="http://schemas.openxmlformats.org/wordprocessingml/2006/main" w:rsidRPr="00675F93">
        <w:rPr>
          <w:rStyle w:val="a6"/>
          <w:rFonts w:ascii="Times New Roman" w:hAnsi="Times New Roman" w:cs="Times New Roman"/>
          <w:sz w:val="26"/>
          <w:szCs w:val="26"/>
        </w:rPr>
        <w:t xml:space="preserve">выход </w:t>
      </w:r>
      <w:proofErr xmlns:w="http://schemas.openxmlformats.org/wordprocessingml/2006/main" w:type="spellEnd"/>
      <w:r xmlns:w="http://schemas.openxmlformats.org/wordprocessingml/2006/main" w:rsidRPr="00675F93">
        <w:rPr>
          <w:rStyle w:val="a6"/>
          <w:rFonts w:ascii="Times New Roman" w:hAnsi="Times New Roman" w:cs="Times New Roman"/>
          <w:sz w:val="26"/>
          <w:szCs w:val="26"/>
        </w:rPr>
        <w:t xml:space="preserve">:</w:t>
      </w:r>
    </w:p>
    <w:p w14:paraId="647384B7" w14:textId="6480D2B8" w:rsidR="00675F93" w:rsidRPr="00675F93" w:rsidRDefault="00675F93" w:rsidP="00C17F2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lastRenderedPageBreak/>
        <w:drawing>
          <wp:inline distT="0" distB="0" distL="0" distR="0" wp14:anchorId="44C5064C" wp14:editId="66123B7B">
            <wp:extent cx="5940425" cy="505460"/>
            <wp:effectExtent l="0" t="0" r="3175" b="889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0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1CDAC" w14:textId="77777777" w:rsidR="00675F93" w:rsidRPr="00675F93" w:rsidRDefault="00675F93" w:rsidP="00675F93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675F9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10: Рассчитайте количество дней между двумя заданными датами.</w:t>
      </w:r>
    </w:p>
    <w:p w14:paraId="517D7F1E" w14:textId="6C7D7C72" w:rsidR="00675F93" w:rsidRPr="00C17F28" w:rsidRDefault="00675F93" w:rsidP="00C17F2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bookmarkStart w:id="0" w:name="_GoBack"/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drawing>
          <wp:inline distT="0" distB="0" distL="0" distR="0" wp14:anchorId="251C1C73" wp14:editId="4DD0E6A2">
            <wp:extent cx="5940425" cy="2480945"/>
            <wp:effectExtent l="0" t="0" r="3175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8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65A659D3" w14:textId="77777777" w:rsidR="00C17F28" w:rsidRPr="00C17F28" w:rsidRDefault="00C17F28" w:rsidP="00C17F2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</w:p>
    <w:p w14:paraId="6FBDB416" w14:textId="77777777" w:rsidR="00C17F28" w:rsidRPr="00C17F28" w:rsidRDefault="00C17F28" w:rsidP="00C17F28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C17F28" w:rsidRPr="00C17F2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A972D3"/>
    <w:multiLevelType w:val="multilevel"/>
    <w:tmpl w:val="AF3C1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2F0167"/>
    <w:multiLevelType w:val="multilevel"/>
    <w:tmpl w:val="D5E07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83E0A4E"/>
    <w:multiLevelType w:val="multilevel"/>
    <w:tmpl w:val="088413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KxtDQ0MTA1tTRQ0lEKTi0uzszPAykwrgUAkjmTXSwAAAA="/>
  </w:docVars>
  <w:rsids>
    <w:rsidRoot w:val="00B7511B"/>
    <w:rsid w:val="00053C7F"/>
    <w:rsid w:val="00120B34"/>
    <w:rsid w:val="001E2BCD"/>
    <w:rsid w:val="001F1A94"/>
    <w:rsid w:val="002D15BA"/>
    <w:rsid w:val="002D6519"/>
    <w:rsid w:val="002D749D"/>
    <w:rsid w:val="00342FAE"/>
    <w:rsid w:val="003468CA"/>
    <w:rsid w:val="00351AD6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75F93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B447E5"/>
    <w:rsid w:val="00B6756A"/>
    <w:rsid w:val="00B7511B"/>
    <w:rsid w:val="00BD3450"/>
    <w:rsid w:val="00C17F28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988666"/>
  <w15:chartTrackingRefBased/>
  <w15:docId w15:val="{F8766AA1-E070-4DF5-A15A-DAB28D67F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B7511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 w:val="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17F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B7511B"/>
    <w:rPr>
      <w:rFonts w:ascii="Times New Roman" w:eastAsia="Times New Roman" w:hAnsi="Times New Roman" w:cs="Times New Roman"/>
      <w:b/>
      <w:bCs/>
      <w:kern w:val="36"/>
      <w:sz w:val="48"/>
      <w:szCs w:val="48"/>
      <w:lang w:eastAsia="ru-RU" w:val="ru"/>
    </w:rPr>
  </w:style>
  <w:style w:type="paragraph" w:styleId="a3">
    <w:name w:val="Normal (Web)"/>
    <w:basedOn w:val="a"/>
    <w:uiPriority w:val="99"/>
    <w:semiHidden/>
    <w:unhideWhenUsed/>
    <w:rsid w:val="00B751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4">
    <w:name w:val="Emphasis"/>
    <w:basedOn w:val="a0"/>
    <w:uiPriority w:val="20"/>
    <w:qFormat/>
    <w:rsid w:val="00B7511B"/>
    <w:rPr>
      <w:i/>
      <w:iCs/>
    </w:rPr>
  </w:style>
  <w:style w:type="paragraph" w:customStyle="1" w:styleId="topic-title">
    <w:name w:val="topic-title"/>
    <w:basedOn w:val="a"/>
    <w:rsid w:val="00B751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5">
    <w:name w:val="Hyperlink"/>
    <w:basedOn w:val="a0"/>
    <w:uiPriority w:val="99"/>
    <w:semiHidden/>
    <w:unhideWhenUsed/>
    <w:rsid w:val="00B7511B"/>
    <w:rPr>
      <w:color w:val="0000FF"/>
      <w:u w:val="single"/>
    </w:rPr>
  </w:style>
  <w:style w:type="paragraph" w:customStyle="1" w:styleId="first">
    <w:name w:val="first"/>
    <w:basedOn w:val="a"/>
    <w:rsid w:val="00B751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HTML">
    <w:name w:val="HTML Typewriter"/>
    <w:basedOn w:val="a0"/>
    <w:uiPriority w:val="99"/>
    <w:semiHidden/>
    <w:unhideWhenUsed/>
    <w:rsid w:val="00B7511B"/>
    <w:rPr>
      <w:rFonts w:ascii="Courier New" w:eastAsia="Times New Roman" w:hAnsi="Courier New" w:cs="Courier New"/>
      <w:sz w:val="20"/>
      <w:szCs w:val="20"/>
    </w:rPr>
  </w:style>
  <w:style w:type="character" w:styleId="a6">
    <w:name w:val="Strong"/>
    <w:basedOn w:val="a0"/>
    <w:uiPriority w:val="22"/>
    <w:qFormat/>
    <w:rsid w:val="00B7511B"/>
    <w:rPr>
      <w:b/>
      <w:bCs/>
    </w:rPr>
  </w:style>
  <w:style w:type="paragraph" w:styleId="HTML0">
    <w:name w:val="HTML Preformatted"/>
    <w:basedOn w:val="a"/>
    <w:link w:val="HTML1"/>
    <w:uiPriority w:val="99"/>
    <w:semiHidden/>
    <w:unhideWhenUsed/>
    <w:rsid w:val="00B751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 w:val="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B7511B"/>
    <w:rPr>
      <w:rFonts w:ascii="Courier New" w:eastAsia="Times New Roman" w:hAnsi="Courier New" w:cs="Courier New"/>
      <w:sz w:val="20"/>
      <w:szCs w:val="20"/>
      <w:lang w:eastAsia="ru-RU" w:val="ru"/>
    </w:rPr>
  </w:style>
  <w:style w:type="character" w:customStyle="1" w:styleId="pre">
    <w:name w:val="pre"/>
    <w:basedOn w:val="a0"/>
    <w:rsid w:val="00B7511B"/>
  </w:style>
  <w:style w:type="character" w:customStyle="1" w:styleId="40">
    <w:name w:val="Заголовок 4 Знак"/>
    <w:basedOn w:val="a0"/>
    <w:link w:val="4"/>
    <w:uiPriority w:val="9"/>
    <w:semiHidden/>
    <w:rsid w:val="00C17F28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17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3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13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6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1-08-20T11:28:00Z</dcterms:created>
  <dcterms:modified xsi:type="dcterms:W3CDTF">2021-09-02T16:13:00Z</dcterms:modified>
</cp:coreProperties>
</file>